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D69C5" w:rsidRPr="009D69C5" w:rsidRDefault="009D69C5" w:rsidP="00130FD1">
      <w:pPr>
        <w:jc w:val="center"/>
        <w:rPr>
          <w:rFonts w:ascii="Helvetica" w:hAnsi="Helvetica" w:cs="Helvetica"/>
          <w:sz w:val="22"/>
          <w:szCs w:val="22"/>
        </w:rPr>
      </w:pPr>
      <w:proofErr w:type="spellStart"/>
      <w:r w:rsidRPr="009D69C5">
        <w:rPr>
          <w:rFonts w:ascii="Helvetica" w:hAnsi="Helvetica" w:cs="Helvetica"/>
          <w:sz w:val="22"/>
          <w:szCs w:val="22"/>
          <w:lang w:val="en"/>
        </w:rPr>
        <w:t>Pécs</w:t>
      </w:r>
      <w:proofErr w:type="spellEnd"/>
      <w:r w:rsidRPr="009D69C5">
        <w:rPr>
          <w:rFonts w:ascii="Helvetica" w:hAnsi="Helvetica" w:cs="Helvetica"/>
          <w:sz w:val="22"/>
          <w:szCs w:val="22"/>
          <w:lang w:val="en"/>
        </w:rPr>
        <w:t>, 2020.</w:t>
      </w:r>
      <w:r w:rsidRPr="009D69C5">
        <w:rPr>
          <w:rFonts w:ascii="Helvetica" w:hAnsi="Helvetica" w:cs="Helvetica"/>
          <w:lang w:val="en"/>
        </w:rPr>
        <w:t xml:space="preserve"> </w:t>
      </w:r>
      <w:r w:rsidRPr="009D69C5">
        <w:rPr>
          <w:rFonts w:ascii="Helvetica" w:hAnsi="Helvetica" w:cs="Helvetica"/>
          <w:sz w:val="22"/>
          <w:szCs w:val="22"/>
          <w:lang w:val="en"/>
        </w:rPr>
        <w:t>28 September 2008.</w:t>
      </w:r>
      <w:bookmarkStart w:id="0" w:name="_GoBack"/>
      <w:bookmarkEnd w:id="0"/>
    </w:p>
    <w:p w:rsidR="00D35BD2" w:rsidRPr="009D69C5" w:rsidRDefault="00D35BD2" w:rsidP="00B139A0">
      <w:pPr>
        <w:jc w:val="center"/>
        <w:rPr>
          <w:rFonts w:ascii="Helvetica" w:hAnsi="Helvetica" w:cs="Helvetica"/>
          <w:b/>
          <w:sz w:val="22"/>
          <w:szCs w:val="22"/>
        </w:rPr>
      </w:pPr>
    </w:p>
    <w:p w:rsidR="00FF7475" w:rsidRPr="009D69C5" w:rsidRDefault="00FF7475" w:rsidP="00FF7475">
      <w:pPr>
        <w:jc w:val="both"/>
        <w:rPr>
          <w:rFonts w:ascii="Helvetica" w:hAnsi="Helvetica" w:cs="Helvetica"/>
          <w:sz w:val="22"/>
          <w:szCs w:val="22"/>
        </w:rPr>
      </w:pPr>
      <w:r w:rsidRPr="009D69C5">
        <w:rPr>
          <w:rFonts w:ascii="Helvetica" w:hAnsi="Helvetica" w:cs="Helvetica"/>
          <w:sz w:val="22"/>
          <w:szCs w:val="22"/>
        </w:rPr>
        <w:t xml:space="preserve"> </w:t>
      </w:r>
    </w:p>
    <w:p w:rsidR="009D69C5" w:rsidRPr="009D69C5" w:rsidRDefault="009D69C5" w:rsidP="00775AE1">
      <w:pPr>
        <w:jc w:val="center"/>
        <w:rPr>
          <w:rFonts w:ascii="Helvetica" w:hAnsi="Helvetica" w:cs="Helvetica"/>
          <w:b/>
          <w:sz w:val="22"/>
          <w:szCs w:val="22"/>
        </w:rPr>
      </w:pPr>
      <w:r w:rsidRPr="009D69C5">
        <w:rPr>
          <w:rFonts w:ascii="Helvetica" w:hAnsi="Helvetica" w:cs="Helvetica"/>
          <w:b/>
          <w:sz w:val="22"/>
          <w:szCs w:val="22"/>
          <w:lang w:val="en"/>
        </w:rPr>
        <w:t>PTE International Intercultural Online Festival kicks off tonight</w:t>
      </w:r>
    </w:p>
    <w:p w:rsidR="009D69C5" w:rsidRPr="009D69C5" w:rsidRDefault="009D69C5" w:rsidP="00775AE1">
      <w:pPr>
        <w:jc w:val="both"/>
        <w:rPr>
          <w:rFonts w:ascii="Helvetica" w:hAnsi="Helvetica" w:cs="Helvetica"/>
          <w:b/>
          <w:sz w:val="22"/>
          <w:szCs w:val="22"/>
        </w:rPr>
      </w:pPr>
    </w:p>
    <w:p w:rsidR="009D69C5" w:rsidRPr="009D69C5" w:rsidRDefault="009D69C5" w:rsidP="00182AF3">
      <w:pPr>
        <w:jc w:val="both"/>
        <w:rPr>
          <w:rFonts w:ascii="Helvetica" w:hAnsi="Helvetica" w:cs="Helvetica"/>
          <w:b/>
          <w:sz w:val="22"/>
          <w:szCs w:val="22"/>
        </w:rPr>
      </w:pPr>
      <w:r w:rsidRPr="009D69C5">
        <w:rPr>
          <w:rFonts w:ascii="Helvetica" w:hAnsi="Helvetica" w:cs="Helvetica"/>
          <w:b/>
          <w:sz w:val="22"/>
          <w:szCs w:val="22"/>
          <w:lang w:val="en"/>
        </w:rPr>
        <w:t xml:space="preserve">On Monday, September 28, the International Autumn intercultural festival of the University of </w:t>
      </w:r>
      <w:proofErr w:type="spellStart"/>
      <w:r w:rsidRPr="009D69C5">
        <w:rPr>
          <w:rFonts w:ascii="Helvetica" w:hAnsi="Helvetica" w:cs="Helvetica"/>
          <w:b/>
          <w:sz w:val="22"/>
          <w:szCs w:val="22"/>
          <w:lang w:val="en"/>
        </w:rPr>
        <w:t>Pécs</w:t>
      </w:r>
      <w:proofErr w:type="spellEnd"/>
      <w:r w:rsidRPr="009D69C5">
        <w:rPr>
          <w:rFonts w:ascii="Helvetica" w:hAnsi="Helvetica" w:cs="Helvetica"/>
          <w:b/>
          <w:sz w:val="22"/>
          <w:szCs w:val="22"/>
          <w:lang w:val="en"/>
        </w:rPr>
        <w:t xml:space="preserve"> (PTE)</w:t>
      </w:r>
      <w:r w:rsidRPr="009D69C5">
        <w:rPr>
          <w:rFonts w:ascii="Helvetica" w:hAnsi="Helvetica" w:cs="Helvetica"/>
          <w:lang w:val="en"/>
        </w:rPr>
        <w:t xml:space="preserve"> </w:t>
      </w:r>
      <w:r w:rsidRPr="009D69C5">
        <w:rPr>
          <w:rFonts w:ascii="Helvetica" w:hAnsi="Helvetica" w:cs="Helvetica"/>
          <w:b/>
          <w:sz w:val="22"/>
          <w:szCs w:val="22"/>
          <w:lang w:val="en"/>
        </w:rPr>
        <w:t>will start.</w:t>
      </w:r>
    </w:p>
    <w:p w:rsidR="00EA6602" w:rsidRPr="009D69C5" w:rsidRDefault="00EA6602" w:rsidP="00EA6602">
      <w:pPr>
        <w:jc w:val="both"/>
        <w:rPr>
          <w:rFonts w:ascii="Helvetica" w:hAnsi="Helvetica" w:cs="Helvetica"/>
          <w:sz w:val="22"/>
          <w:szCs w:val="22"/>
        </w:rPr>
      </w:pPr>
    </w:p>
    <w:p w:rsidR="009D69C5" w:rsidRPr="009D69C5" w:rsidRDefault="009D69C5" w:rsidP="00D300D9">
      <w:pPr>
        <w:jc w:val="both"/>
        <w:rPr>
          <w:rFonts w:ascii="Helvetica" w:hAnsi="Helvetica" w:cs="Helvetica"/>
          <w:sz w:val="22"/>
          <w:szCs w:val="22"/>
        </w:rPr>
      </w:pPr>
      <w:r w:rsidRPr="009D69C5">
        <w:rPr>
          <w:rFonts w:ascii="Helvetica" w:hAnsi="Helvetica" w:cs="Helvetica"/>
          <w:sz w:val="22"/>
          <w:szCs w:val="22"/>
          <w:lang w:val="en"/>
        </w:rPr>
        <w:t xml:space="preserve">The traditional spring </w:t>
      </w:r>
      <w:proofErr w:type="spellStart"/>
      <w:r w:rsidRPr="009D69C5">
        <w:rPr>
          <w:rFonts w:ascii="Helvetica" w:hAnsi="Helvetica" w:cs="Helvetica"/>
          <w:sz w:val="22"/>
          <w:szCs w:val="22"/>
          <w:lang w:val="en"/>
        </w:rPr>
        <w:t>programme</w:t>
      </w:r>
      <w:proofErr w:type="spellEnd"/>
      <w:r w:rsidRPr="009D69C5">
        <w:rPr>
          <w:rFonts w:ascii="Helvetica" w:hAnsi="Helvetica" w:cs="Helvetica"/>
          <w:sz w:val="22"/>
          <w:szCs w:val="22"/>
          <w:lang w:val="en"/>
        </w:rPr>
        <w:t xml:space="preserve"> series of the Directorate of Relations and Internationalization invites not only the students of the university, but also all interested parties to enjoy high-quality entertainment and to expand our knowledge in the autumn.</w:t>
      </w:r>
    </w:p>
    <w:p w:rsidR="009D69C5" w:rsidRPr="009D69C5" w:rsidRDefault="009D69C5" w:rsidP="00D300D9">
      <w:pPr>
        <w:jc w:val="both"/>
        <w:rPr>
          <w:rFonts w:ascii="Helvetica" w:hAnsi="Helvetica" w:cs="Helvetica"/>
          <w:sz w:val="22"/>
          <w:szCs w:val="22"/>
        </w:rPr>
      </w:pPr>
    </w:p>
    <w:p w:rsidR="00EA6602" w:rsidRPr="009D69C5" w:rsidRDefault="00EA6602" w:rsidP="00EA6602">
      <w:pPr>
        <w:jc w:val="both"/>
        <w:rPr>
          <w:rFonts w:ascii="Helvetica" w:hAnsi="Helvetica" w:cs="Helvetica"/>
          <w:sz w:val="22"/>
          <w:szCs w:val="22"/>
        </w:rPr>
      </w:pPr>
    </w:p>
    <w:p w:rsidR="009D69C5" w:rsidRPr="009D69C5" w:rsidRDefault="009D69C5" w:rsidP="004926BB">
      <w:pPr>
        <w:jc w:val="both"/>
        <w:rPr>
          <w:rFonts w:ascii="Helvetica" w:hAnsi="Helvetica" w:cs="Helvetica"/>
          <w:sz w:val="22"/>
          <w:szCs w:val="22"/>
        </w:rPr>
      </w:pPr>
      <w:r w:rsidRPr="009D69C5">
        <w:rPr>
          <w:rFonts w:ascii="Helvetica" w:hAnsi="Helvetica" w:cs="Helvetica"/>
          <w:sz w:val="22"/>
          <w:szCs w:val="22"/>
          <w:lang w:val="en"/>
        </w:rPr>
        <w:t>As early as the spring, the series of programs moved to social media due to the COVID epidemic will be available online again: the organizers will record all performances and music programs, including concerts,  – in advance, so that they can be viewed from recording.</w:t>
      </w:r>
    </w:p>
    <w:p w:rsidR="00EA6602" w:rsidRPr="009D69C5" w:rsidRDefault="00EA6602" w:rsidP="00EA6602">
      <w:pPr>
        <w:jc w:val="both"/>
        <w:rPr>
          <w:rFonts w:ascii="Helvetica" w:hAnsi="Helvetica" w:cs="Helvetica"/>
          <w:sz w:val="22"/>
          <w:szCs w:val="22"/>
        </w:rPr>
      </w:pPr>
    </w:p>
    <w:p w:rsidR="009D69C5" w:rsidRPr="009D69C5" w:rsidRDefault="009D69C5" w:rsidP="00DC17D1">
      <w:pPr>
        <w:jc w:val="both"/>
        <w:rPr>
          <w:rFonts w:ascii="Helvetica" w:hAnsi="Helvetica" w:cs="Helvetica"/>
          <w:sz w:val="22"/>
          <w:szCs w:val="22"/>
        </w:rPr>
      </w:pPr>
      <w:r w:rsidRPr="009D69C5">
        <w:rPr>
          <w:rFonts w:ascii="Helvetica" w:hAnsi="Helvetica" w:cs="Helvetica"/>
          <w:sz w:val="22"/>
          <w:szCs w:val="22"/>
          <w:lang w:val="en"/>
        </w:rPr>
        <w:t>The festival, which lasts until mid-November, offers mini concerts by the Korean Cultural Center on Mondays and large concerts and music programs on Fridays.</w:t>
      </w:r>
      <w:r w:rsidR="00EA6602" w:rsidRPr="009D69C5">
        <w:rPr>
          <w:rFonts w:ascii="Helvetica" w:hAnsi="Helvetica" w:cs="Helvetica"/>
          <w:sz w:val="22"/>
          <w:szCs w:val="22"/>
        </w:rPr>
        <w:t xml:space="preserve"> </w:t>
      </w:r>
      <w:r w:rsidRPr="009D69C5">
        <w:rPr>
          <w:rFonts w:ascii="Helvetica" w:hAnsi="Helvetica" w:cs="Helvetica"/>
          <w:sz w:val="22"/>
          <w:szCs w:val="22"/>
          <w:lang w:val="en"/>
        </w:rPr>
        <w:t xml:space="preserve">On intermediate days, exciting lectures, roundtables and an online exhibition will add color to the program. Thinking of non-Hungarians, </w:t>
      </w:r>
      <w:proofErr w:type="gramStart"/>
      <w:r w:rsidRPr="009D69C5">
        <w:rPr>
          <w:rFonts w:ascii="Helvetica" w:hAnsi="Helvetica" w:cs="Helvetica"/>
          <w:sz w:val="22"/>
          <w:szCs w:val="22"/>
          <w:lang w:val="en"/>
        </w:rPr>
        <w:t>all of</w:t>
      </w:r>
      <w:proofErr w:type="gramEnd"/>
      <w:r w:rsidRPr="009D69C5">
        <w:rPr>
          <w:rFonts w:ascii="Helvetica" w:hAnsi="Helvetica" w:cs="Helvetica"/>
          <w:lang w:val="en"/>
        </w:rPr>
        <w:t xml:space="preserve"> </w:t>
      </w:r>
      <w:r w:rsidRPr="009D69C5">
        <w:rPr>
          <w:rFonts w:ascii="Helvetica" w:hAnsi="Helvetica" w:cs="Helvetica"/>
          <w:sz w:val="22"/>
          <w:szCs w:val="22"/>
          <w:lang w:val="en"/>
        </w:rPr>
        <w:t>the lectures are written in English.</w:t>
      </w:r>
    </w:p>
    <w:p w:rsidR="00EA6602" w:rsidRPr="009D69C5" w:rsidRDefault="00EA6602" w:rsidP="00EA6602">
      <w:pPr>
        <w:jc w:val="both"/>
        <w:rPr>
          <w:rFonts w:ascii="Helvetica" w:hAnsi="Helvetica" w:cs="Helvetica"/>
          <w:sz w:val="22"/>
          <w:szCs w:val="22"/>
        </w:rPr>
      </w:pPr>
    </w:p>
    <w:p w:rsidR="00FF7475" w:rsidRPr="009D69C5" w:rsidRDefault="009D69C5" w:rsidP="00EA6602">
      <w:pPr>
        <w:jc w:val="both"/>
        <w:rPr>
          <w:rFonts w:ascii="Helvetica" w:hAnsi="Helvetica" w:cs="Helvetica"/>
          <w:sz w:val="22"/>
          <w:szCs w:val="22"/>
        </w:rPr>
      </w:pPr>
      <w:r w:rsidRPr="009D69C5">
        <w:rPr>
          <w:rFonts w:ascii="Helvetica" w:hAnsi="Helvetica" w:cs="Helvetica"/>
          <w:sz w:val="22"/>
          <w:szCs w:val="22"/>
          <w:lang w:val="en"/>
        </w:rPr>
        <w:t xml:space="preserve">The festival page and more information: </w:t>
      </w:r>
      <w:hyperlink r:id="rId7" w:history="1">
        <w:r w:rsidR="00EA6602" w:rsidRPr="009D69C5">
          <w:rPr>
            <w:rStyle w:val="Hiperhivatkozs"/>
            <w:rFonts w:ascii="Helvetica" w:hAnsi="Helvetica" w:cs="Helvetica"/>
            <w:sz w:val="22"/>
            <w:szCs w:val="22"/>
          </w:rPr>
          <w:t>https://www.facebook.com/InternationalSpringPTE</w:t>
        </w:r>
      </w:hyperlink>
      <w:r w:rsidR="00EA6602" w:rsidRPr="009D69C5">
        <w:rPr>
          <w:rFonts w:ascii="Helvetica" w:hAnsi="Helvetica" w:cs="Helvetica"/>
          <w:sz w:val="22"/>
          <w:szCs w:val="22"/>
        </w:rPr>
        <w:t xml:space="preserve"> </w:t>
      </w:r>
    </w:p>
    <w:p w:rsidR="00CA3A10" w:rsidRPr="009D69C5" w:rsidRDefault="00CA3A10" w:rsidP="00E71CA7">
      <w:pPr>
        <w:jc w:val="both"/>
        <w:rPr>
          <w:rFonts w:ascii="Helvetica" w:hAnsi="Helvetica" w:cs="Helvetica"/>
          <w:sz w:val="22"/>
          <w:szCs w:val="22"/>
        </w:rPr>
      </w:pPr>
    </w:p>
    <w:p w:rsidR="00EA6602" w:rsidRPr="009D69C5" w:rsidRDefault="00EA6602" w:rsidP="00E71CA7">
      <w:pPr>
        <w:jc w:val="both"/>
        <w:rPr>
          <w:rFonts w:ascii="Helvetica" w:hAnsi="Helvetica" w:cs="Helvetica"/>
          <w:sz w:val="22"/>
          <w:szCs w:val="22"/>
        </w:rPr>
      </w:pPr>
    </w:p>
    <w:p w:rsidR="00EA6602" w:rsidRPr="009D69C5" w:rsidRDefault="00EA6602" w:rsidP="00E71CA7">
      <w:pPr>
        <w:jc w:val="both"/>
        <w:rPr>
          <w:rFonts w:ascii="Helvetica" w:hAnsi="Helvetica" w:cs="Helvetica"/>
          <w:sz w:val="22"/>
          <w:szCs w:val="22"/>
        </w:rPr>
      </w:pPr>
    </w:p>
    <w:p w:rsidR="00EA6602" w:rsidRPr="009D69C5" w:rsidRDefault="00EA6602" w:rsidP="00E71CA7">
      <w:pPr>
        <w:jc w:val="both"/>
        <w:rPr>
          <w:rFonts w:ascii="Helvetica" w:hAnsi="Helvetica" w:cs="Helvetica"/>
          <w:sz w:val="22"/>
          <w:szCs w:val="22"/>
        </w:rPr>
      </w:pPr>
    </w:p>
    <w:p w:rsidR="00EA6602" w:rsidRPr="009D69C5" w:rsidRDefault="00EA6602" w:rsidP="00E71CA7">
      <w:pPr>
        <w:jc w:val="both"/>
        <w:rPr>
          <w:rFonts w:ascii="Helvetica" w:hAnsi="Helvetica" w:cs="Helvetica"/>
          <w:sz w:val="22"/>
          <w:szCs w:val="22"/>
        </w:rPr>
      </w:pPr>
    </w:p>
    <w:p w:rsidR="008E3863" w:rsidRPr="009D69C5" w:rsidRDefault="009D69C5" w:rsidP="00E71CA7">
      <w:pPr>
        <w:jc w:val="both"/>
        <w:rPr>
          <w:rFonts w:ascii="Helvetica" w:hAnsi="Helvetica" w:cs="Helvetica"/>
          <w:sz w:val="22"/>
          <w:szCs w:val="22"/>
        </w:rPr>
      </w:pPr>
      <w:proofErr w:type="spellStart"/>
      <w:r w:rsidRPr="009D69C5">
        <w:rPr>
          <w:rFonts w:ascii="Helvetica" w:hAnsi="Helvetica" w:cs="Helvetica"/>
          <w:sz w:val="22"/>
          <w:szCs w:val="22"/>
        </w:rPr>
        <w:t>Further</w:t>
      </w:r>
      <w:proofErr w:type="spellEnd"/>
      <w:r w:rsidRPr="009D69C5">
        <w:rPr>
          <w:rFonts w:ascii="Helvetica" w:hAnsi="Helvetica" w:cs="Helvetica"/>
          <w:sz w:val="22"/>
          <w:szCs w:val="22"/>
        </w:rPr>
        <w:t xml:space="preserve"> </w:t>
      </w:r>
      <w:proofErr w:type="spellStart"/>
      <w:r w:rsidRPr="009D69C5">
        <w:rPr>
          <w:rFonts w:ascii="Helvetica" w:hAnsi="Helvetica" w:cs="Helvetica"/>
          <w:sz w:val="22"/>
          <w:szCs w:val="22"/>
        </w:rPr>
        <w:t>Information</w:t>
      </w:r>
      <w:proofErr w:type="spellEnd"/>
      <w:r w:rsidR="008E3863" w:rsidRPr="009D69C5">
        <w:rPr>
          <w:rFonts w:ascii="Helvetica" w:hAnsi="Helvetica" w:cs="Helvetica"/>
          <w:sz w:val="22"/>
          <w:szCs w:val="22"/>
        </w:rPr>
        <w:t>:</w:t>
      </w:r>
    </w:p>
    <w:p w:rsidR="008E3863" w:rsidRPr="009D69C5" w:rsidRDefault="00EA6602" w:rsidP="00E71CA7">
      <w:pPr>
        <w:jc w:val="both"/>
        <w:rPr>
          <w:rFonts w:ascii="Helvetica" w:hAnsi="Helvetica" w:cs="Helvetica"/>
          <w:sz w:val="22"/>
          <w:szCs w:val="22"/>
        </w:rPr>
      </w:pPr>
      <w:r w:rsidRPr="009D69C5">
        <w:rPr>
          <w:rFonts w:ascii="Helvetica" w:hAnsi="Helvetica" w:cs="Helvetica"/>
          <w:sz w:val="22"/>
          <w:szCs w:val="22"/>
        </w:rPr>
        <w:t>Szabó Attila</w:t>
      </w:r>
    </w:p>
    <w:p w:rsidR="008E3863" w:rsidRPr="009D69C5" w:rsidRDefault="009D69C5" w:rsidP="00E71CA7">
      <w:pPr>
        <w:jc w:val="both"/>
        <w:rPr>
          <w:rFonts w:ascii="Helvetica" w:hAnsi="Helvetica" w:cs="Helvetica"/>
          <w:sz w:val="22"/>
          <w:szCs w:val="22"/>
        </w:rPr>
      </w:pPr>
      <w:proofErr w:type="spellStart"/>
      <w:r w:rsidRPr="009D69C5">
        <w:rPr>
          <w:rFonts w:ascii="Helvetica" w:hAnsi="Helvetica" w:cs="Helvetica"/>
          <w:sz w:val="22"/>
          <w:szCs w:val="22"/>
        </w:rPr>
        <w:t>event</w:t>
      </w:r>
      <w:proofErr w:type="spellEnd"/>
      <w:r w:rsidRPr="009D69C5">
        <w:rPr>
          <w:rFonts w:ascii="Helvetica" w:hAnsi="Helvetica" w:cs="Helvetica"/>
          <w:sz w:val="22"/>
          <w:szCs w:val="22"/>
        </w:rPr>
        <w:t xml:space="preserve"> </w:t>
      </w:r>
      <w:proofErr w:type="spellStart"/>
      <w:r w:rsidRPr="009D69C5">
        <w:rPr>
          <w:rFonts w:ascii="Helvetica" w:hAnsi="Helvetica" w:cs="Helvetica"/>
          <w:sz w:val="22"/>
          <w:szCs w:val="22"/>
        </w:rPr>
        <w:t>planner</w:t>
      </w:r>
      <w:proofErr w:type="spellEnd"/>
    </w:p>
    <w:p w:rsidR="00EA6602" w:rsidRPr="009D69C5" w:rsidRDefault="00EA6602" w:rsidP="00E71CA7">
      <w:pPr>
        <w:jc w:val="both"/>
        <w:rPr>
          <w:rFonts w:ascii="Helvetica" w:hAnsi="Helvetica" w:cs="Helvetica"/>
          <w:sz w:val="22"/>
          <w:szCs w:val="22"/>
        </w:rPr>
      </w:pPr>
      <w:r w:rsidRPr="009D69C5">
        <w:rPr>
          <w:rFonts w:ascii="Helvetica" w:hAnsi="Helvetica" w:cs="Helvetica"/>
          <w:sz w:val="22"/>
          <w:szCs w:val="22"/>
        </w:rPr>
        <w:t>06305710699</w:t>
      </w:r>
    </w:p>
    <w:p w:rsidR="004E3DE8" w:rsidRPr="009D69C5" w:rsidRDefault="00EA6602" w:rsidP="00E71CA7">
      <w:pPr>
        <w:jc w:val="both"/>
        <w:rPr>
          <w:rFonts w:ascii="Helvetica" w:hAnsi="Helvetica" w:cs="Helvetica"/>
          <w:sz w:val="22"/>
          <w:szCs w:val="22"/>
        </w:rPr>
      </w:pPr>
      <w:hyperlink r:id="rId8" w:history="1">
        <w:r w:rsidRPr="009D69C5">
          <w:rPr>
            <w:rStyle w:val="Hiperhivatkozs"/>
            <w:rFonts w:ascii="Helvetica" w:hAnsi="Helvetica" w:cs="Helvetica"/>
            <w:sz w:val="22"/>
            <w:szCs w:val="22"/>
          </w:rPr>
          <w:t>szabo.attila2@pte.hu</w:t>
        </w:r>
      </w:hyperlink>
      <w:r w:rsidRPr="009D69C5">
        <w:rPr>
          <w:rFonts w:ascii="Helvetica" w:hAnsi="Helvetica" w:cs="Helvetica"/>
          <w:sz w:val="22"/>
          <w:szCs w:val="22"/>
        </w:rPr>
        <w:t xml:space="preserve"> </w:t>
      </w:r>
      <w:r w:rsidR="008E3863" w:rsidRPr="009D69C5">
        <w:rPr>
          <w:rFonts w:ascii="Helvetica" w:hAnsi="Helvetica" w:cs="Helvetica"/>
          <w:sz w:val="22"/>
          <w:szCs w:val="22"/>
        </w:rPr>
        <w:t xml:space="preserve"> </w:t>
      </w:r>
    </w:p>
    <w:sectPr w:rsidR="004E3DE8" w:rsidRPr="009D69C5" w:rsidSect="00563E16">
      <w:headerReference w:type="default" r:id="rId9"/>
      <w:footerReference w:type="default" r:id="rId10"/>
      <w:pgSz w:w="11906" w:h="16838"/>
      <w:pgMar w:top="1560" w:right="849" w:bottom="709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E5A6D" w:rsidRPr="007D49FE" w:rsidRDefault="00AE5A6D">
      <w:pPr>
        <w:rPr>
          <w:sz w:val="17"/>
          <w:szCs w:val="17"/>
        </w:rPr>
      </w:pPr>
      <w:r w:rsidRPr="007D49FE">
        <w:rPr>
          <w:sz w:val="17"/>
          <w:szCs w:val="17"/>
        </w:rPr>
        <w:separator/>
      </w:r>
    </w:p>
  </w:endnote>
  <w:endnote w:type="continuationSeparator" w:id="0">
    <w:p w:rsidR="00AE5A6D" w:rsidRPr="007D49FE" w:rsidRDefault="00AE5A6D">
      <w:pPr>
        <w:rPr>
          <w:sz w:val="17"/>
          <w:szCs w:val="17"/>
        </w:rPr>
      </w:pPr>
      <w:r w:rsidRPr="007D49FE">
        <w:rPr>
          <w:sz w:val="17"/>
          <w:szCs w:val="17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ttawa">
    <w:altName w:val="Tahoma"/>
    <w:charset w:val="00"/>
    <w:family w:val="auto"/>
    <w:pitch w:val="variable"/>
    <w:sig w:usb0="01000207" w:usb1="090F0000" w:usb2="00000010" w:usb3="00000000" w:csb0="001B000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C69C1" w:rsidRPr="007D49FE" w:rsidRDefault="003C69C1">
    <w:pPr>
      <w:jc w:val="right"/>
      <w:rPr>
        <w:rFonts w:ascii="Calibri" w:hAnsi="Calibri"/>
        <w:color w:val="000080"/>
        <w:sz w:val="14"/>
        <w:szCs w:val="14"/>
      </w:rPr>
    </w:pPr>
    <w:r w:rsidRPr="007D49FE">
      <w:rPr>
        <w:rFonts w:ascii="Calibri" w:hAnsi="Calibri"/>
        <w:color w:val="000080"/>
        <w:sz w:val="14"/>
        <w:szCs w:val="14"/>
      </w:rPr>
      <w:t>www.pte.hu</w:t>
    </w:r>
  </w:p>
  <w:p w:rsidR="003C69C1" w:rsidRPr="007D49FE" w:rsidRDefault="003C69C1">
    <w:pPr>
      <w:pStyle w:val="llb"/>
      <w:rPr>
        <w:rFonts w:ascii="Calibri" w:hAnsi="Calibri"/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E5A6D" w:rsidRPr="007D49FE" w:rsidRDefault="00AE5A6D">
      <w:pPr>
        <w:rPr>
          <w:sz w:val="17"/>
          <w:szCs w:val="17"/>
        </w:rPr>
      </w:pPr>
      <w:r w:rsidRPr="007D49FE">
        <w:rPr>
          <w:sz w:val="17"/>
          <w:szCs w:val="17"/>
        </w:rPr>
        <w:separator/>
      </w:r>
    </w:p>
  </w:footnote>
  <w:footnote w:type="continuationSeparator" w:id="0">
    <w:p w:rsidR="00AE5A6D" w:rsidRPr="007D49FE" w:rsidRDefault="00AE5A6D">
      <w:pPr>
        <w:rPr>
          <w:sz w:val="17"/>
          <w:szCs w:val="17"/>
        </w:rPr>
      </w:pPr>
      <w:r w:rsidRPr="007D49FE">
        <w:rPr>
          <w:sz w:val="17"/>
          <w:szCs w:val="17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C69C1" w:rsidRPr="007D49FE" w:rsidRDefault="003C69C1">
    <w:pPr>
      <w:pStyle w:val="lfej"/>
      <w:rPr>
        <w:sz w:val="17"/>
        <w:szCs w:val="17"/>
      </w:rPr>
    </w:pPr>
    <w:r w:rsidRPr="007D49FE">
      <w:rPr>
        <w:noProof/>
        <w:sz w:val="14"/>
        <w:szCs w:val="14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95pt;margin-top:34.3pt;width:390.75pt;height:38.25pt;z-index:2" o:allowincell="f" filled="f" stroked="f">
          <v:textbox style="mso-next-textbox:#_x0000_s2050">
            <w:txbxContent>
              <w:p w:rsidR="003C69C1" w:rsidRPr="007D49FE" w:rsidRDefault="003C69C1">
                <w:pPr>
                  <w:jc w:val="right"/>
                  <w:rPr>
                    <w:rFonts w:ascii="Calibri" w:hAnsi="Calibri" w:cs="Tahoma"/>
                    <w:b/>
                    <w:color w:val="000080"/>
                    <w:sz w:val="17"/>
                    <w:szCs w:val="17"/>
                  </w:rPr>
                </w:pPr>
                <w:r w:rsidRPr="007D49FE">
                  <w:rPr>
                    <w:rFonts w:ascii="Calibri" w:hAnsi="Calibri" w:cs="Tahoma"/>
                    <w:b/>
                    <w:color w:val="000080"/>
                    <w:sz w:val="17"/>
                    <w:szCs w:val="17"/>
                  </w:rPr>
                  <w:t>SAJTÓANYAG</w:t>
                </w:r>
              </w:p>
              <w:p w:rsidR="003C69C1" w:rsidRPr="007D49FE" w:rsidRDefault="003C69C1">
                <w:pPr>
                  <w:jc w:val="right"/>
                  <w:rPr>
                    <w:rFonts w:ascii="Ottawa" w:hAnsi="Ottawa"/>
                    <w:sz w:val="17"/>
                    <w:szCs w:val="17"/>
                  </w:rPr>
                </w:pPr>
              </w:p>
              <w:p w:rsidR="003C69C1" w:rsidRPr="007D49FE" w:rsidRDefault="003C69C1">
                <w:pPr>
                  <w:jc w:val="right"/>
                  <w:rPr>
                    <w:rFonts w:ascii="Ottawa" w:hAnsi="Ottawa"/>
                    <w:sz w:val="17"/>
                    <w:szCs w:val="17"/>
                  </w:rPr>
                </w:pPr>
              </w:p>
            </w:txbxContent>
          </v:textbox>
        </v:shape>
      </w:pict>
    </w:r>
    <w:r w:rsidRPr="007D49FE">
      <w:rPr>
        <w:noProof/>
        <w:sz w:val="14"/>
        <w:szCs w:val="14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70.9pt;margin-top:-35.45pt;width:596.25pt;height:132pt;z-index:1" o:allowincell="f">
          <v:imagedata r:id="rId1" o:title="minta_fejlec"/>
          <o:lock v:ext="edit" aspectratio="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E048B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99708BC"/>
    <w:multiLevelType w:val="hybridMultilevel"/>
    <w:tmpl w:val="8CA6308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B0E55"/>
    <w:multiLevelType w:val="hybridMultilevel"/>
    <w:tmpl w:val="1730E50A"/>
    <w:lvl w:ilvl="0" w:tplc="398C0E36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D791C40"/>
    <w:multiLevelType w:val="hybridMultilevel"/>
    <w:tmpl w:val="E77298B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196734"/>
    <w:multiLevelType w:val="hybridMultilevel"/>
    <w:tmpl w:val="29EEF48A"/>
    <w:lvl w:ilvl="0" w:tplc="D1960C96">
      <w:start w:val="201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774C23"/>
    <w:multiLevelType w:val="hybridMultilevel"/>
    <w:tmpl w:val="26781DB6"/>
    <w:lvl w:ilvl="0" w:tplc="04090001">
      <w:start w:val="1"/>
      <w:numFmt w:val="bullet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7391EE8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1BF545B5"/>
    <w:multiLevelType w:val="hybridMultilevel"/>
    <w:tmpl w:val="FCF274E2"/>
    <w:lvl w:ilvl="0" w:tplc="040E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8" w15:restartNumberingAfterBreak="0">
    <w:nsid w:val="273842B9"/>
    <w:multiLevelType w:val="multilevel"/>
    <w:tmpl w:val="732E2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5A23BA"/>
    <w:multiLevelType w:val="hybridMultilevel"/>
    <w:tmpl w:val="90241C1E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6A1945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8386DDF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4C8D774F"/>
    <w:multiLevelType w:val="hybridMultilevel"/>
    <w:tmpl w:val="D80852D2"/>
    <w:lvl w:ilvl="0" w:tplc="040E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E3A5B18"/>
    <w:multiLevelType w:val="hybridMultilevel"/>
    <w:tmpl w:val="F4867392"/>
    <w:lvl w:ilvl="0" w:tplc="871CE216">
      <w:start w:val="20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D13674"/>
    <w:multiLevelType w:val="hybridMultilevel"/>
    <w:tmpl w:val="98AECE26"/>
    <w:lvl w:ilvl="0" w:tplc="040E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5"/>
  </w:num>
  <w:num w:numId="5">
    <w:abstractNumId w:val="0"/>
  </w:num>
  <w:num w:numId="6">
    <w:abstractNumId w:val="14"/>
  </w:num>
  <w:num w:numId="7">
    <w:abstractNumId w:val="9"/>
  </w:num>
  <w:num w:numId="8">
    <w:abstractNumId w:val="1"/>
  </w:num>
  <w:num w:numId="9">
    <w:abstractNumId w:val="3"/>
  </w:num>
  <w:num w:numId="10">
    <w:abstractNumId w:val="12"/>
  </w:num>
  <w:num w:numId="11">
    <w:abstractNumId w:val="2"/>
  </w:num>
  <w:num w:numId="12">
    <w:abstractNumId w:val="8"/>
  </w:num>
  <w:num w:numId="13">
    <w:abstractNumId w:val="7"/>
  </w:num>
  <w:num w:numId="14">
    <w:abstractNumId w:val="1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hu-HU" w:vendorID="7" w:dllVersion="513" w:checkStyle="1"/>
  <w:activeWritingStyle w:appName="MSWord" w:lang="en-GB" w:vendorID="8" w:dllVersion="513" w:checkStyle="1"/>
  <w:activeWritingStyle w:appName="MSWord" w:lang="hu-HU" w:vendorID="7" w:dllVersion="52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autoHyphenation/>
  <w:hyphenationZone w:val="357"/>
  <w:drawingGridHorizontalSpacing w:val="181"/>
  <w:drawingGridVerticalSpacing w:val="181"/>
  <w:doNotUseMarginsForDrawingGridOrigin/>
  <w:drawingGridHorizontalOrigin w:val="1418"/>
  <w:drawingGridVerticalOrigin w:val="2835"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szAyMTc1NDUysTRV0lEKTi0uzszPAykwrAUAKQnKDiwAAAA="/>
  </w:docVars>
  <w:rsids>
    <w:rsidRoot w:val="00AF72D0"/>
    <w:rsid w:val="00002EDB"/>
    <w:rsid w:val="00010A3E"/>
    <w:rsid w:val="00013F31"/>
    <w:rsid w:val="0001447C"/>
    <w:rsid w:val="00014F9A"/>
    <w:rsid w:val="00015899"/>
    <w:rsid w:val="00015AD0"/>
    <w:rsid w:val="00023E6C"/>
    <w:rsid w:val="00024676"/>
    <w:rsid w:val="00025499"/>
    <w:rsid w:val="00033F62"/>
    <w:rsid w:val="00034537"/>
    <w:rsid w:val="00035306"/>
    <w:rsid w:val="00035747"/>
    <w:rsid w:val="000425EC"/>
    <w:rsid w:val="00044387"/>
    <w:rsid w:val="000540CD"/>
    <w:rsid w:val="000602DF"/>
    <w:rsid w:val="00072AFF"/>
    <w:rsid w:val="000777D1"/>
    <w:rsid w:val="00086FBA"/>
    <w:rsid w:val="00087649"/>
    <w:rsid w:val="000B0A96"/>
    <w:rsid w:val="000B0C74"/>
    <w:rsid w:val="000B3FB1"/>
    <w:rsid w:val="000B6725"/>
    <w:rsid w:val="000C0D95"/>
    <w:rsid w:val="000C258D"/>
    <w:rsid w:val="000D2FEB"/>
    <w:rsid w:val="000D3970"/>
    <w:rsid w:val="000D3C20"/>
    <w:rsid w:val="000D4221"/>
    <w:rsid w:val="000D6BEB"/>
    <w:rsid w:val="000F069F"/>
    <w:rsid w:val="000F2C83"/>
    <w:rsid w:val="000F51E1"/>
    <w:rsid w:val="00102C2F"/>
    <w:rsid w:val="001141FF"/>
    <w:rsid w:val="00122119"/>
    <w:rsid w:val="00123115"/>
    <w:rsid w:val="00124C57"/>
    <w:rsid w:val="00125056"/>
    <w:rsid w:val="00126210"/>
    <w:rsid w:val="00132F99"/>
    <w:rsid w:val="0013392C"/>
    <w:rsid w:val="001375C0"/>
    <w:rsid w:val="00147585"/>
    <w:rsid w:val="00161815"/>
    <w:rsid w:val="0016677D"/>
    <w:rsid w:val="00174031"/>
    <w:rsid w:val="00174E31"/>
    <w:rsid w:val="001751A8"/>
    <w:rsid w:val="00177B0B"/>
    <w:rsid w:val="00194052"/>
    <w:rsid w:val="001A0564"/>
    <w:rsid w:val="001A13FA"/>
    <w:rsid w:val="001A48FA"/>
    <w:rsid w:val="001B7A27"/>
    <w:rsid w:val="001C071B"/>
    <w:rsid w:val="001C1D57"/>
    <w:rsid w:val="001C6C82"/>
    <w:rsid w:val="001C7245"/>
    <w:rsid w:val="001D7D50"/>
    <w:rsid w:val="001E024D"/>
    <w:rsid w:val="001E0D39"/>
    <w:rsid w:val="001E1897"/>
    <w:rsid w:val="001E2BB8"/>
    <w:rsid w:val="001E5297"/>
    <w:rsid w:val="001F2958"/>
    <w:rsid w:val="0020014F"/>
    <w:rsid w:val="00211182"/>
    <w:rsid w:val="00213D45"/>
    <w:rsid w:val="00214CC2"/>
    <w:rsid w:val="0021559E"/>
    <w:rsid w:val="002214BF"/>
    <w:rsid w:val="002235CA"/>
    <w:rsid w:val="002376A3"/>
    <w:rsid w:val="002459A8"/>
    <w:rsid w:val="002466EE"/>
    <w:rsid w:val="002503B3"/>
    <w:rsid w:val="00262799"/>
    <w:rsid w:val="00286F74"/>
    <w:rsid w:val="0028710A"/>
    <w:rsid w:val="002A2640"/>
    <w:rsid w:val="002A5377"/>
    <w:rsid w:val="002A5EF9"/>
    <w:rsid w:val="002B136D"/>
    <w:rsid w:val="002B474B"/>
    <w:rsid w:val="002D2477"/>
    <w:rsid w:val="002D39E8"/>
    <w:rsid w:val="002E2E7D"/>
    <w:rsid w:val="002E6E5E"/>
    <w:rsid w:val="002F149B"/>
    <w:rsid w:val="002F4C5F"/>
    <w:rsid w:val="002F6A3E"/>
    <w:rsid w:val="00301E7D"/>
    <w:rsid w:val="0031037E"/>
    <w:rsid w:val="003336B7"/>
    <w:rsid w:val="0034676D"/>
    <w:rsid w:val="00347EE2"/>
    <w:rsid w:val="00351F30"/>
    <w:rsid w:val="0036683F"/>
    <w:rsid w:val="00375229"/>
    <w:rsid w:val="003772FE"/>
    <w:rsid w:val="00381106"/>
    <w:rsid w:val="003928C8"/>
    <w:rsid w:val="003A0338"/>
    <w:rsid w:val="003A337C"/>
    <w:rsid w:val="003B1733"/>
    <w:rsid w:val="003B5C1C"/>
    <w:rsid w:val="003B606A"/>
    <w:rsid w:val="003C57DF"/>
    <w:rsid w:val="003C69C1"/>
    <w:rsid w:val="003E4C53"/>
    <w:rsid w:val="003E6AAE"/>
    <w:rsid w:val="003E6D69"/>
    <w:rsid w:val="003F7A67"/>
    <w:rsid w:val="00400563"/>
    <w:rsid w:val="0040233B"/>
    <w:rsid w:val="00403F00"/>
    <w:rsid w:val="00405173"/>
    <w:rsid w:val="004146D5"/>
    <w:rsid w:val="0042037C"/>
    <w:rsid w:val="00422235"/>
    <w:rsid w:val="004225AB"/>
    <w:rsid w:val="00422804"/>
    <w:rsid w:val="00422A78"/>
    <w:rsid w:val="00426231"/>
    <w:rsid w:val="0043483E"/>
    <w:rsid w:val="0043673F"/>
    <w:rsid w:val="004379CD"/>
    <w:rsid w:val="00452717"/>
    <w:rsid w:val="00453CAC"/>
    <w:rsid w:val="00455E4F"/>
    <w:rsid w:val="00460737"/>
    <w:rsid w:val="00460DE1"/>
    <w:rsid w:val="0046334C"/>
    <w:rsid w:val="00464E98"/>
    <w:rsid w:val="00472BCF"/>
    <w:rsid w:val="004758B8"/>
    <w:rsid w:val="00481897"/>
    <w:rsid w:val="00484D9F"/>
    <w:rsid w:val="00485A2B"/>
    <w:rsid w:val="0049016C"/>
    <w:rsid w:val="0049514D"/>
    <w:rsid w:val="0049712C"/>
    <w:rsid w:val="004A118B"/>
    <w:rsid w:val="004A513C"/>
    <w:rsid w:val="004C0529"/>
    <w:rsid w:val="004D54C6"/>
    <w:rsid w:val="004E3DE8"/>
    <w:rsid w:val="004F12AB"/>
    <w:rsid w:val="004F2A4C"/>
    <w:rsid w:val="0050086D"/>
    <w:rsid w:val="0050412C"/>
    <w:rsid w:val="005101A9"/>
    <w:rsid w:val="00510EC3"/>
    <w:rsid w:val="005257CA"/>
    <w:rsid w:val="005459F3"/>
    <w:rsid w:val="00546133"/>
    <w:rsid w:val="00547A7C"/>
    <w:rsid w:val="00555BDC"/>
    <w:rsid w:val="00560F9E"/>
    <w:rsid w:val="0056245B"/>
    <w:rsid w:val="00563280"/>
    <w:rsid w:val="00563E16"/>
    <w:rsid w:val="005663AB"/>
    <w:rsid w:val="00571D65"/>
    <w:rsid w:val="00573289"/>
    <w:rsid w:val="00592EE5"/>
    <w:rsid w:val="0059748D"/>
    <w:rsid w:val="005A12A2"/>
    <w:rsid w:val="005A285D"/>
    <w:rsid w:val="005A5C7B"/>
    <w:rsid w:val="005B5B6F"/>
    <w:rsid w:val="005D1C4A"/>
    <w:rsid w:val="005D1E07"/>
    <w:rsid w:val="005D220D"/>
    <w:rsid w:val="005D3906"/>
    <w:rsid w:val="005D4401"/>
    <w:rsid w:val="005D5021"/>
    <w:rsid w:val="005F1576"/>
    <w:rsid w:val="005F44FA"/>
    <w:rsid w:val="005F524F"/>
    <w:rsid w:val="005F7463"/>
    <w:rsid w:val="00602DE8"/>
    <w:rsid w:val="00602DF5"/>
    <w:rsid w:val="00610BDF"/>
    <w:rsid w:val="00620E2C"/>
    <w:rsid w:val="00621FF9"/>
    <w:rsid w:val="006226BD"/>
    <w:rsid w:val="00623CC6"/>
    <w:rsid w:val="006324B4"/>
    <w:rsid w:val="0063384B"/>
    <w:rsid w:val="00634A48"/>
    <w:rsid w:val="0064001E"/>
    <w:rsid w:val="00643992"/>
    <w:rsid w:val="00646BF5"/>
    <w:rsid w:val="00647E34"/>
    <w:rsid w:val="00653D57"/>
    <w:rsid w:val="00656B20"/>
    <w:rsid w:val="006623E7"/>
    <w:rsid w:val="00663B5E"/>
    <w:rsid w:val="00664AD6"/>
    <w:rsid w:val="00670500"/>
    <w:rsid w:val="00684DED"/>
    <w:rsid w:val="00691B09"/>
    <w:rsid w:val="00694663"/>
    <w:rsid w:val="00694AE6"/>
    <w:rsid w:val="006A047E"/>
    <w:rsid w:val="006A0663"/>
    <w:rsid w:val="006A12D7"/>
    <w:rsid w:val="006A191F"/>
    <w:rsid w:val="006A2F84"/>
    <w:rsid w:val="006A4C83"/>
    <w:rsid w:val="006A5ABA"/>
    <w:rsid w:val="006A64AF"/>
    <w:rsid w:val="006A7A67"/>
    <w:rsid w:val="006B4392"/>
    <w:rsid w:val="006B62A7"/>
    <w:rsid w:val="006B641B"/>
    <w:rsid w:val="006B64F5"/>
    <w:rsid w:val="006B6567"/>
    <w:rsid w:val="006C0FC1"/>
    <w:rsid w:val="006C5FBE"/>
    <w:rsid w:val="006D104C"/>
    <w:rsid w:val="006D1E8F"/>
    <w:rsid w:val="006E60EC"/>
    <w:rsid w:val="006E6C6B"/>
    <w:rsid w:val="006F34A1"/>
    <w:rsid w:val="006F3C51"/>
    <w:rsid w:val="006F54EA"/>
    <w:rsid w:val="006F5D82"/>
    <w:rsid w:val="007036F1"/>
    <w:rsid w:val="00711547"/>
    <w:rsid w:val="00711A1E"/>
    <w:rsid w:val="00712036"/>
    <w:rsid w:val="00712E34"/>
    <w:rsid w:val="007210F9"/>
    <w:rsid w:val="0072118B"/>
    <w:rsid w:val="00727920"/>
    <w:rsid w:val="00747497"/>
    <w:rsid w:val="00754463"/>
    <w:rsid w:val="007653A7"/>
    <w:rsid w:val="007661E9"/>
    <w:rsid w:val="007677C2"/>
    <w:rsid w:val="007707D9"/>
    <w:rsid w:val="00775114"/>
    <w:rsid w:val="00775538"/>
    <w:rsid w:val="00776BB9"/>
    <w:rsid w:val="00777996"/>
    <w:rsid w:val="007862F5"/>
    <w:rsid w:val="007A09F2"/>
    <w:rsid w:val="007B0CB7"/>
    <w:rsid w:val="007C05CF"/>
    <w:rsid w:val="007C280E"/>
    <w:rsid w:val="007C32D6"/>
    <w:rsid w:val="007C709E"/>
    <w:rsid w:val="007D49FE"/>
    <w:rsid w:val="007E3BBD"/>
    <w:rsid w:val="007E57EB"/>
    <w:rsid w:val="007F4B6B"/>
    <w:rsid w:val="008015ED"/>
    <w:rsid w:val="00801C2F"/>
    <w:rsid w:val="00812F10"/>
    <w:rsid w:val="00815B5A"/>
    <w:rsid w:val="00817A79"/>
    <w:rsid w:val="008238E1"/>
    <w:rsid w:val="008254BD"/>
    <w:rsid w:val="00826103"/>
    <w:rsid w:val="00827E10"/>
    <w:rsid w:val="00830BAB"/>
    <w:rsid w:val="00830F41"/>
    <w:rsid w:val="00831D1E"/>
    <w:rsid w:val="00835CC1"/>
    <w:rsid w:val="008415F9"/>
    <w:rsid w:val="00843BB4"/>
    <w:rsid w:val="008515AE"/>
    <w:rsid w:val="00853FA6"/>
    <w:rsid w:val="00856BD6"/>
    <w:rsid w:val="00867091"/>
    <w:rsid w:val="00873111"/>
    <w:rsid w:val="00873ADB"/>
    <w:rsid w:val="00876006"/>
    <w:rsid w:val="00876BBB"/>
    <w:rsid w:val="008842AF"/>
    <w:rsid w:val="00892794"/>
    <w:rsid w:val="00896005"/>
    <w:rsid w:val="008B26D9"/>
    <w:rsid w:val="008B7E25"/>
    <w:rsid w:val="008B7F7C"/>
    <w:rsid w:val="008C17B5"/>
    <w:rsid w:val="008C2E38"/>
    <w:rsid w:val="008C4B48"/>
    <w:rsid w:val="008D64A5"/>
    <w:rsid w:val="008E0436"/>
    <w:rsid w:val="008E2F81"/>
    <w:rsid w:val="008E3863"/>
    <w:rsid w:val="008E7642"/>
    <w:rsid w:val="0090110C"/>
    <w:rsid w:val="009021A3"/>
    <w:rsid w:val="00903245"/>
    <w:rsid w:val="0091174E"/>
    <w:rsid w:val="009273E1"/>
    <w:rsid w:val="009424D9"/>
    <w:rsid w:val="009547F3"/>
    <w:rsid w:val="00964A36"/>
    <w:rsid w:val="009706D5"/>
    <w:rsid w:val="009838BA"/>
    <w:rsid w:val="0098657F"/>
    <w:rsid w:val="00992998"/>
    <w:rsid w:val="009930C5"/>
    <w:rsid w:val="009A3E99"/>
    <w:rsid w:val="009A406E"/>
    <w:rsid w:val="009A77A5"/>
    <w:rsid w:val="009B2D9E"/>
    <w:rsid w:val="009B40F5"/>
    <w:rsid w:val="009B59F1"/>
    <w:rsid w:val="009B7FEC"/>
    <w:rsid w:val="009C1C30"/>
    <w:rsid w:val="009C6C71"/>
    <w:rsid w:val="009D014B"/>
    <w:rsid w:val="009D4AFD"/>
    <w:rsid w:val="009D639C"/>
    <w:rsid w:val="009D69C5"/>
    <w:rsid w:val="009E099F"/>
    <w:rsid w:val="009E0FAF"/>
    <w:rsid w:val="009E65BA"/>
    <w:rsid w:val="009F30BF"/>
    <w:rsid w:val="009F7F7E"/>
    <w:rsid w:val="00A037E3"/>
    <w:rsid w:val="00A0441D"/>
    <w:rsid w:val="00A07054"/>
    <w:rsid w:val="00A134D5"/>
    <w:rsid w:val="00A15927"/>
    <w:rsid w:val="00A162A9"/>
    <w:rsid w:val="00A17BE8"/>
    <w:rsid w:val="00A244EE"/>
    <w:rsid w:val="00A30529"/>
    <w:rsid w:val="00A33322"/>
    <w:rsid w:val="00A3603A"/>
    <w:rsid w:val="00A54517"/>
    <w:rsid w:val="00A60D95"/>
    <w:rsid w:val="00A65316"/>
    <w:rsid w:val="00A67045"/>
    <w:rsid w:val="00A80BE4"/>
    <w:rsid w:val="00A85015"/>
    <w:rsid w:val="00A9485A"/>
    <w:rsid w:val="00AA0405"/>
    <w:rsid w:val="00AA47BC"/>
    <w:rsid w:val="00AA7D7A"/>
    <w:rsid w:val="00AB0A75"/>
    <w:rsid w:val="00AB24A8"/>
    <w:rsid w:val="00AC450A"/>
    <w:rsid w:val="00AC7708"/>
    <w:rsid w:val="00AC7A1A"/>
    <w:rsid w:val="00AD3385"/>
    <w:rsid w:val="00AD5018"/>
    <w:rsid w:val="00AE5A6D"/>
    <w:rsid w:val="00AF3D63"/>
    <w:rsid w:val="00AF69E6"/>
    <w:rsid w:val="00AF72D0"/>
    <w:rsid w:val="00B0123E"/>
    <w:rsid w:val="00B07D4F"/>
    <w:rsid w:val="00B10062"/>
    <w:rsid w:val="00B100CE"/>
    <w:rsid w:val="00B10A36"/>
    <w:rsid w:val="00B12968"/>
    <w:rsid w:val="00B139A0"/>
    <w:rsid w:val="00B14F53"/>
    <w:rsid w:val="00B159DB"/>
    <w:rsid w:val="00B26B58"/>
    <w:rsid w:val="00B27E29"/>
    <w:rsid w:val="00B33E2F"/>
    <w:rsid w:val="00B5709A"/>
    <w:rsid w:val="00B62C52"/>
    <w:rsid w:val="00B72FE1"/>
    <w:rsid w:val="00B73EED"/>
    <w:rsid w:val="00B760B4"/>
    <w:rsid w:val="00B77281"/>
    <w:rsid w:val="00B8048C"/>
    <w:rsid w:val="00B9458A"/>
    <w:rsid w:val="00B9461C"/>
    <w:rsid w:val="00B97CA9"/>
    <w:rsid w:val="00BB4C6F"/>
    <w:rsid w:val="00BB4E2E"/>
    <w:rsid w:val="00BE2B76"/>
    <w:rsid w:val="00BE75E9"/>
    <w:rsid w:val="00BF08B3"/>
    <w:rsid w:val="00BF1232"/>
    <w:rsid w:val="00BF3916"/>
    <w:rsid w:val="00BF543B"/>
    <w:rsid w:val="00BF5C4C"/>
    <w:rsid w:val="00C05048"/>
    <w:rsid w:val="00C12ECD"/>
    <w:rsid w:val="00C131FD"/>
    <w:rsid w:val="00C15120"/>
    <w:rsid w:val="00C17065"/>
    <w:rsid w:val="00C21A38"/>
    <w:rsid w:val="00C35642"/>
    <w:rsid w:val="00C42F30"/>
    <w:rsid w:val="00C51CDC"/>
    <w:rsid w:val="00C55E97"/>
    <w:rsid w:val="00C62D1E"/>
    <w:rsid w:val="00C65E2A"/>
    <w:rsid w:val="00C74F9A"/>
    <w:rsid w:val="00C7591F"/>
    <w:rsid w:val="00C856E2"/>
    <w:rsid w:val="00C90A31"/>
    <w:rsid w:val="00C92692"/>
    <w:rsid w:val="00C94745"/>
    <w:rsid w:val="00CA3A10"/>
    <w:rsid w:val="00CA6800"/>
    <w:rsid w:val="00CB09F8"/>
    <w:rsid w:val="00CC06EE"/>
    <w:rsid w:val="00CC796A"/>
    <w:rsid w:val="00CD0272"/>
    <w:rsid w:val="00CD16F1"/>
    <w:rsid w:val="00CD660A"/>
    <w:rsid w:val="00CE04B2"/>
    <w:rsid w:val="00CE3C2D"/>
    <w:rsid w:val="00CF3106"/>
    <w:rsid w:val="00CF3586"/>
    <w:rsid w:val="00CF4FD2"/>
    <w:rsid w:val="00D00BE8"/>
    <w:rsid w:val="00D11665"/>
    <w:rsid w:val="00D14445"/>
    <w:rsid w:val="00D35BD2"/>
    <w:rsid w:val="00D3657F"/>
    <w:rsid w:val="00D40A50"/>
    <w:rsid w:val="00D44F5B"/>
    <w:rsid w:val="00D47F20"/>
    <w:rsid w:val="00D5744B"/>
    <w:rsid w:val="00D613D7"/>
    <w:rsid w:val="00D633F0"/>
    <w:rsid w:val="00D6427B"/>
    <w:rsid w:val="00D74C38"/>
    <w:rsid w:val="00D7633F"/>
    <w:rsid w:val="00D8757C"/>
    <w:rsid w:val="00D9360B"/>
    <w:rsid w:val="00D96D03"/>
    <w:rsid w:val="00DA11E8"/>
    <w:rsid w:val="00DA2A46"/>
    <w:rsid w:val="00DA6117"/>
    <w:rsid w:val="00DB1189"/>
    <w:rsid w:val="00DB1805"/>
    <w:rsid w:val="00DC227C"/>
    <w:rsid w:val="00DC47A7"/>
    <w:rsid w:val="00DC5E7D"/>
    <w:rsid w:val="00DC73DE"/>
    <w:rsid w:val="00DD1D5E"/>
    <w:rsid w:val="00DD3DFC"/>
    <w:rsid w:val="00DD3E34"/>
    <w:rsid w:val="00DE55BE"/>
    <w:rsid w:val="00DE5D9B"/>
    <w:rsid w:val="00DE60D9"/>
    <w:rsid w:val="00DE6613"/>
    <w:rsid w:val="00DF2839"/>
    <w:rsid w:val="00DF60C1"/>
    <w:rsid w:val="00E01D76"/>
    <w:rsid w:val="00E2228B"/>
    <w:rsid w:val="00E327E1"/>
    <w:rsid w:val="00E335E9"/>
    <w:rsid w:val="00E33DDF"/>
    <w:rsid w:val="00E41FF0"/>
    <w:rsid w:val="00E46434"/>
    <w:rsid w:val="00E55223"/>
    <w:rsid w:val="00E5564D"/>
    <w:rsid w:val="00E5600A"/>
    <w:rsid w:val="00E57679"/>
    <w:rsid w:val="00E635FC"/>
    <w:rsid w:val="00E6418E"/>
    <w:rsid w:val="00E71CA7"/>
    <w:rsid w:val="00E754A1"/>
    <w:rsid w:val="00E81371"/>
    <w:rsid w:val="00E915EE"/>
    <w:rsid w:val="00E919A4"/>
    <w:rsid w:val="00E96842"/>
    <w:rsid w:val="00EA2A9B"/>
    <w:rsid w:val="00EA6602"/>
    <w:rsid w:val="00EB177D"/>
    <w:rsid w:val="00EB1D06"/>
    <w:rsid w:val="00EB20F2"/>
    <w:rsid w:val="00EB5AC3"/>
    <w:rsid w:val="00EB72F5"/>
    <w:rsid w:val="00EC52E6"/>
    <w:rsid w:val="00ED57AD"/>
    <w:rsid w:val="00EF013A"/>
    <w:rsid w:val="00EF29C9"/>
    <w:rsid w:val="00EF2C58"/>
    <w:rsid w:val="00F01A57"/>
    <w:rsid w:val="00F025CD"/>
    <w:rsid w:val="00F13504"/>
    <w:rsid w:val="00F135F7"/>
    <w:rsid w:val="00F22667"/>
    <w:rsid w:val="00F233A6"/>
    <w:rsid w:val="00F24296"/>
    <w:rsid w:val="00F26369"/>
    <w:rsid w:val="00F3263F"/>
    <w:rsid w:val="00F33D6B"/>
    <w:rsid w:val="00F40E52"/>
    <w:rsid w:val="00F41F12"/>
    <w:rsid w:val="00F537C0"/>
    <w:rsid w:val="00F54465"/>
    <w:rsid w:val="00F65BFE"/>
    <w:rsid w:val="00F73848"/>
    <w:rsid w:val="00F75FFD"/>
    <w:rsid w:val="00F77C42"/>
    <w:rsid w:val="00F83196"/>
    <w:rsid w:val="00F83694"/>
    <w:rsid w:val="00F84C5B"/>
    <w:rsid w:val="00F87859"/>
    <w:rsid w:val="00F92925"/>
    <w:rsid w:val="00F9321E"/>
    <w:rsid w:val="00F93439"/>
    <w:rsid w:val="00FA08D9"/>
    <w:rsid w:val="00FA2A68"/>
    <w:rsid w:val="00FB1703"/>
    <w:rsid w:val="00FB1CAC"/>
    <w:rsid w:val="00FB2831"/>
    <w:rsid w:val="00FB42FF"/>
    <w:rsid w:val="00FB62D4"/>
    <w:rsid w:val="00FC2789"/>
    <w:rsid w:val="00FC38FC"/>
    <w:rsid w:val="00FD4A4E"/>
    <w:rsid w:val="00FE449C"/>
    <w:rsid w:val="00FF3B37"/>
    <w:rsid w:val="00FF4D23"/>
    <w:rsid w:val="00FF528A"/>
    <w:rsid w:val="00FF7475"/>
    <w:rsid w:val="00FF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,"/>
  <w:listSeparator w:val=";"/>
  <w14:docId w14:val="6540B43C"/>
  <w15:chartTrackingRefBased/>
  <w15:docId w15:val="{8C4FC986-D756-4743-AC2F-846E03743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DC227C"/>
    <w:rPr>
      <w:sz w:val="28"/>
      <w:lang w:val="hu-HU" w:eastAsia="hu-HU"/>
    </w:rPr>
  </w:style>
  <w:style w:type="paragraph" w:styleId="Cmsor1">
    <w:name w:val="heading 1"/>
    <w:basedOn w:val="Norml"/>
    <w:next w:val="Norml"/>
    <w:qFormat/>
    <w:pPr>
      <w:keepNext/>
      <w:outlineLvl w:val="0"/>
    </w:pPr>
  </w:style>
  <w:style w:type="paragraph" w:styleId="Cmsor2">
    <w:name w:val="heading 2"/>
    <w:basedOn w:val="Norml"/>
    <w:next w:val="Norml"/>
    <w:qFormat/>
    <w:pPr>
      <w:keepNext/>
      <w:outlineLvl w:val="1"/>
    </w:pPr>
    <w:rPr>
      <w:b/>
    </w:rPr>
  </w:style>
  <w:style w:type="paragraph" w:styleId="Cmsor3">
    <w:name w:val="heading 3"/>
    <w:basedOn w:val="Norml"/>
    <w:next w:val="Norml"/>
    <w:link w:val="Cmsor3Char"/>
    <w:qFormat/>
    <w:rsid w:val="00EB72F5"/>
    <w:pPr>
      <w:keepNext/>
      <w:spacing w:before="240" w:after="60"/>
      <w:outlineLvl w:val="2"/>
    </w:pPr>
    <w:rPr>
      <w:rFonts w:ascii="Arial" w:hAnsi="Arial" w:cs="Arial"/>
      <w:b/>
      <w:bCs/>
      <w:i/>
      <w:sz w:val="26"/>
      <w:szCs w:val="26"/>
    </w:rPr>
  </w:style>
  <w:style w:type="character" w:default="1" w:styleId="Bekezdsalapbettpusa">
    <w:name w:val="Default Paragraph Font"/>
    <w:semiHidden/>
  </w:style>
  <w:style w:type="table" w:default="1" w:styleId="Normltblzat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semiHidden/>
  </w:style>
  <w:style w:type="paragraph" w:styleId="lfej">
    <w:name w:val="header"/>
    <w:basedOn w:val="Norml"/>
    <w:pPr>
      <w:tabs>
        <w:tab w:val="center" w:pos="4536"/>
        <w:tab w:val="right" w:pos="9072"/>
      </w:tabs>
    </w:pPr>
  </w:style>
  <w:style w:type="paragraph" w:styleId="llb">
    <w:name w:val="footer"/>
    <w:basedOn w:val="Norml"/>
    <w:link w:val="llbChar"/>
    <w:uiPriority w:val="99"/>
    <w:pPr>
      <w:tabs>
        <w:tab w:val="center" w:pos="4536"/>
        <w:tab w:val="right" w:pos="9072"/>
      </w:tabs>
    </w:pPr>
  </w:style>
  <w:style w:type="character" w:customStyle="1" w:styleId="textm1">
    <w:name w:val="textm1"/>
    <w:rPr>
      <w:rFonts w:ascii="Verdana" w:hAnsi="Verdana" w:hint="default"/>
      <w:b w:val="0"/>
      <w:bCs w:val="0"/>
      <w:strike w:val="0"/>
      <w:dstrike w:val="0"/>
      <w:color w:val="000000"/>
      <w:sz w:val="15"/>
      <w:szCs w:val="15"/>
      <w:u w:val="none"/>
      <w:effect w:val="none"/>
    </w:rPr>
  </w:style>
  <w:style w:type="paragraph" w:styleId="Szvegtrzs">
    <w:name w:val="Body Text"/>
    <w:basedOn w:val="Norml"/>
    <w:pPr>
      <w:jc w:val="both"/>
    </w:pPr>
    <w:rPr>
      <w:rFonts w:ascii="Univers" w:hAnsi="Univers"/>
    </w:rPr>
  </w:style>
  <w:style w:type="paragraph" w:styleId="Szvegtrzsbehzssal">
    <w:name w:val="Body Text Indent"/>
    <w:basedOn w:val="Norml"/>
    <w:pPr>
      <w:spacing w:before="120"/>
      <w:jc w:val="both"/>
    </w:pPr>
    <w:rPr>
      <w:snapToGrid w:val="0"/>
      <w:color w:val="000000"/>
      <w:lang w:val="en-US"/>
    </w:rPr>
  </w:style>
  <w:style w:type="paragraph" w:styleId="Szvegtrzsbehzssal2">
    <w:name w:val="Body Text Indent 2"/>
    <w:basedOn w:val="Norml"/>
    <w:pPr>
      <w:spacing w:before="120"/>
      <w:ind w:left="357"/>
      <w:jc w:val="both"/>
    </w:pPr>
    <w:rPr>
      <w:snapToGrid w:val="0"/>
      <w:color w:val="000000"/>
      <w:lang w:val="en-US"/>
    </w:rPr>
  </w:style>
  <w:style w:type="paragraph" w:styleId="Szvegtrzsbehzssal3">
    <w:name w:val="Body Text Indent 3"/>
    <w:basedOn w:val="Norml"/>
    <w:pPr>
      <w:ind w:left="6"/>
      <w:jc w:val="both"/>
    </w:pPr>
  </w:style>
  <w:style w:type="paragraph" w:styleId="Cm">
    <w:name w:val="Title"/>
    <w:basedOn w:val="Norml"/>
    <w:qFormat/>
    <w:pPr>
      <w:ind w:left="6"/>
      <w:jc w:val="center"/>
    </w:pPr>
    <w:rPr>
      <w:b/>
      <w:sz w:val="32"/>
    </w:rPr>
  </w:style>
  <w:style w:type="paragraph" w:styleId="Szvegtrzs2">
    <w:name w:val="Body Text 2"/>
    <w:basedOn w:val="Norml"/>
    <w:rsid w:val="00460DE1"/>
    <w:pPr>
      <w:spacing w:after="120" w:line="480" w:lineRule="auto"/>
    </w:pPr>
  </w:style>
  <w:style w:type="character" w:customStyle="1" w:styleId="cim1">
    <w:name w:val="cim1"/>
    <w:rsid w:val="006F5D82"/>
    <w:rPr>
      <w:rFonts w:ascii="Arial" w:hAnsi="Arial" w:cs="Arial" w:hint="default"/>
      <w:b/>
      <w:bCs/>
      <w:strike w:val="0"/>
      <w:dstrike w:val="0"/>
      <w:color w:val="000000"/>
      <w:sz w:val="19"/>
      <w:szCs w:val="19"/>
      <w:u w:val="none"/>
      <w:effect w:val="none"/>
    </w:rPr>
  </w:style>
  <w:style w:type="character" w:customStyle="1" w:styleId="kicsiszoveg1">
    <w:name w:val="kicsiszoveg1"/>
    <w:rsid w:val="006F5D82"/>
    <w:rPr>
      <w:rFonts w:ascii="Arial" w:hAnsi="Arial" w:cs="Arial" w:hint="default"/>
      <w:b w:val="0"/>
      <w:bCs w:val="0"/>
      <w:strike w:val="0"/>
      <w:dstrike w:val="0"/>
      <w:color w:val="000000"/>
      <w:sz w:val="13"/>
      <w:szCs w:val="13"/>
      <w:u w:val="none"/>
      <w:effect w:val="none"/>
    </w:rPr>
  </w:style>
  <w:style w:type="character" w:styleId="Hiperhivatkozs">
    <w:name w:val="Hyperlink"/>
    <w:rsid w:val="006F5D82"/>
    <w:rPr>
      <w:color w:val="0000FF"/>
      <w:u w:val="single"/>
    </w:rPr>
  </w:style>
  <w:style w:type="character" w:customStyle="1" w:styleId="nagyobbszoveg1">
    <w:name w:val="nagyobbszoveg1"/>
    <w:rsid w:val="006F5D82"/>
    <w:rPr>
      <w:rFonts w:ascii="Arial" w:hAnsi="Arial" w:cs="Arial" w:hint="default"/>
      <w:b/>
      <w:bCs/>
      <w:strike w:val="0"/>
      <w:dstrike w:val="0"/>
      <w:color w:val="000000"/>
      <w:sz w:val="17"/>
      <w:szCs w:val="17"/>
      <w:u w:val="none"/>
      <w:effect w:val="none"/>
    </w:rPr>
  </w:style>
  <w:style w:type="paragraph" w:styleId="Buborkszveg">
    <w:name w:val="Balloon Text"/>
    <w:basedOn w:val="Norml"/>
    <w:semiHidden/>
    <w:rsid w:val="00D613D7"/>
    <w:rPr>
      <w:rFonts w:ascii="Tahoma" w:hAnsi="Tahoma" w:cs="Tahoma"/>
      <w:sz w:val="16"/>
      <w:szCs w:val="16"/>
    </w:rPr>
  </w:style>
  <w:style w:type="paragraph" w:customStyle="1" w:styleId="StlusCmTahoma10pt">
    <w:name w:val="Stílus Cím + Tahoma 10 pt"/>
    <w:basedOn w:val="Cm"/>
    <w:rsid w:val="00E41FF0"/>
    <w:pPr>
      <w:spacing w:before="240" w:after="60"/>
      <w:ind w:left="0"/>
      <w:outlineLvl w:val="0"/>
    </w:pPr>
    <w:rPr>
      <w:rFonts w:ascii="Tahoma" w:hAnsi="Tahoma" w:cs="Tahoma"/>
      <w:bCs/>
      <w:kern w:val="28"/>
      <w:sz w:val="28"/>
      <w:szCs w:val="28"/>
      <w:lang w:eastAsia="en-US"/>
    </w:rPr>
  </w:style>
  <w:style w:type="paragraph" w:customStyle="1" w:styleId="Default">
    <w:name w:val="Default"/>
    <w:basedOn w:val="Norml"/>
    <w:rsid w:val="0016677D"/>
    <w:pPr>
      <w:autoSpaceDE w:val="0"/>
      <w:autoSpaceDN w:val="0"/>
    </w:pPr>
    <w:rPr>
      <w:rFonts w:ascii="Verdana" w:eastAsia="Calibri" w:hAnsi="Verdana"/>
      <w:color w:val="000000"/>
      <w:sz w:val="24"/>
      <w:szCs w:val="24"/>
    </w:rPr>
  </w:style>
  <w:style w:type="paragraph" w:styleId="Csakszveg">
    <w:name w:val="Plain Text"/>
    <w:basedOn w:val="Norml"/>
    <w:link w:val="CsakszvegChar"/>
    <w:uiPriority w:val="99"/>
    <w:unhideWhenUsed/>
    <w:rsid w:val="009021A3"/>
    <w:rPr>
      <w:rFonts w:ascii="Consolas" w:eastAsia="Calibri" w:hAnsi="Consolas"/>
      <w:sz w:val="21"/>
      <w:szCs w:val="21"/>
      <w:lang w:eastAsia="en-US"/>
    </w:rPr>
  </w:style>
  <w:style w:type="character" w:customStyle="1" w:styleId="CsakszvegChar">
    <w:name w:val="Csak szöveg Char"/>
    <w:link w:val="Csakszveg"/>
    <w:uiPriority w:val="99"/>
    <w:rsid w:val="009021A3"/>
    <w:rPr>
      <w:rFonts w:ascii="Consolas" w:eastAsia="Calibri" w:hAnsi="Consolas" w:cs="Times New Roman"/>
      <w:sz w:val="21"/>
      <w:szCs w:val="21"/>
      <w:lang w:eastAsia="en-US"/>
    </w:rPr>
  </w:style>
  <w:style w:type="character" w:styleId="Mrltotthiperhivatkozs">
    <w:name w:val="FollowedHyperlink"/>
    <w:rsid w:val="00F93439"/>
    <w:rPr>
      <w:color w:val="800080"/>
      <w:u w:val="single"/>
    </w:rPr>
  </w:style>
  <w:style w:type="paragraph" w:customStyle="1" w:styleId="Tblzat">
    <w:name w:val="Táblázat"/>
    <w:basedOn w:val="Norml"/>
    <w:next w:val="Norml"/>
    <w:autoRedefine/>
    <w:rsid w:val="00102C2F"/>
    <w:pPr>
      <w:tabs>
        <w:tab w:val="left" w:pos="2200"/>
      </w:tabs>
      <w:spacing w:before="120" w:after="120"/>
      <w:ind w:left="714" w:hanging="357"/>
      <w:jc w:val="center"/>
    </w:pPr>
    <w:rPr>
      <w:rFonts w:ascii="Arial" w:hAnsi="Arial"/>
      <w:snapToGrid w:val="0"/>
      <w:color w:val="000000"/>
      <w:sz w:val="18"/>
    </w:rPr>
  </w:style>
  <w:style w:type="character" w:customStyle="1" w:styleId="HideTWBExt">
    <w:name w:val="HideTWBExt"/>
    <w:rsid w:val="009B7FEC"/>
    <w:rPr>
      <w:rFonts w:ascii="Arial" w:hAnsi="Arial" w:cs="Times New Roman"/>
      <w:noProof/>
      <w:vanish/>
      <w:color w:val="000080"/>
      <w:sz w:val="20"/>
    </w:rPr>
  </w:style>
  <w:style w:type="paragraph" w:customStyle="1" w:styleId="CoverNormal">
    <w:name w:val="CoverNormal"/>
    <w:basedOn w:val="Norml"/>
    <w:rsid w:val="009B7FEC"/>
    <w:pPr>
      <w:widowControl w:val="0"/>
      <w:ind w:left="1418"/>
    </w:pPr>
    <w:rPr>
      <w:sz w:val="24"/>
      <w:lang w:eastAsia="en-GB"/>
    </w:rPr>
  </w:style>
  <w:style w:type="character" w:customStyle="1" w:styleId="Cmsor3Char">
    <w:name w:val="Címsor 3 Char"/>
    <w:link w:val="Cmsor3"/>
    <w:rsid w:val="00EB72F5"/>
    <w:rPr>
      <w:rFonts w:ascii="Arial" w:hAnsi="Arial" w:cs="Arial"/>
      <w:b/>
      <w:bCs/>
      <w:i/>
      <w:sz w:val="26"/>
      <w:szCs w:val="26"/>
    </w:rPr>
  </w:style>
  <w:style w:type="character" w:customStyle="1" w:styleId="llbChar">
    <w:name w:val="Élőláb Char"/>
    <w:link w:val="llb"/>
    <w:uiPriority w:val="99"/>
    <w:rsid w:val="00EB72F5"/>
    <w:rPr>
      <w:sz w:val="28"/>
    </w:rPr>
  </w:style>
  <w:style w:type="paragraph" w:styleId="NormlWeb">
    <w:name w:val="Normal (Web)"/>
    <w:basedOn w:val="Norml"/>
    <w:uiPriority w:val="99"/>
    <w:unhideWhenUsed/>
    <w:rsid w:val="002D2477"/>
    <w:pPr>
      <w:spacing w:before="288" w:after="288"/>
    </w:pPr>
    <w:rPr>
      <w:sz w:val="24"/>
      <w:szCs w:val="24"/>
    </w:rPr>
  </w:style>
  <w:style w:type="paragraph" w:styleId="Dokumentumtrkp">
    <w:name w:val="Document Map"/>
    <w:basedOn w:val="Norml"/>
    <w:semiHidden/>
    <w:rsid w:val="001E1897"/>
    <w:pPr>
      <w:shd w:val="clear" w:color="auto" w:fill="000080"/>
    </w:pPr>
    <w:rPr>
      <w:rFonts w:ascii="Tahoma" w:hAnsi="Tahoma" w:cs="Tahoma"/>
      <w:sz w:val="20"/>
    </w:rPr>
  </w:style>
  <w:style w:type="paragraph" w:styleId="Listaszerbekezds">
    <w:name w:val="List Paragraph"/>
    <w:basedOn w:val="Norml"/>
    <w:uiPriority w:val="34"/>
    <w:qFormat/>
    <w:rsid w:val="00F2429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incstrkz">
    <w:name w:val="No Spacing"/>
    <w:uiPriority w:val="1"/>
    <w:qFormat/>
    <w:rsid w:val="00F24296"/>
    <w:rPr>
      <w:rFonts w:ascii="Calibri" w:eastAsia="Calibri" w:hAnsi="Calibri" w:cs="Calibri"/>
      <w:sz w:val="22"/>
      <w:szCs w:val="22"/>
      <w:lang w:val="en-US" w:eastAsia="en-US"/>
    </w:rPr>
  </w:style>
  <w:style w:type="character" w:styleId="Jegyzethivatkozs">
    <w:name w:val="annotation reference"/>
    <w:rsid w:val="00643992"/>
    <w:rPr>
      <w:sz w:val="16"/>
      <w:szCs w:val="16"/>
    </w:rPr>
  </w:style>
  <w:style w:type="paragraph" w:styleId="Jegyzetszveg">
    <w:name w:val="annotation text"/>
    <w:basedOn w:val="Norml"/>
    <w:link w:val="JegyzetszvegChar"/>
    <w:rsid w:val="00643992"/>
    <w:rPr>
      <w:sz w:val="20"/>
    </w:rPr>
  </w:style>
  <w:style w:type="character" w:customStyle="1" w:styleId="JegyzetszvegChar">
    <w:name w:val="Jegyzetszöveg Char"/>
    <w:basedOn w:val="Bekezdsalapbettpusa"/>
    <w:link w:val="Jegyzetszveg"/>
    <w:rsid w:val="00643992"/>
  </w:style>
  <w:style w:type="paragraph" w:styleId="Megjegyzstrgya">
    <w:name w:val="annotation subject"/>
    <w:basedOn w:val="Jegyzetszveg"/>
    <w:next w:val="Jegyzetszveg"/>
    <w:link w:val="MegjegyzstrgyaChar"/>
    <w:rsid w:val="00643992"/>
    <w:rPr>
      <w:b/>
      <w:bCs/>
    </w:rPr>
  </w:style>
  <w:style w:type="character" w:customStyle="1" w:styleId="MegjegyzstrgyaChar">
    <w:name w:val="Megjegyzés tárgya Char"/>
    <w:link w:val="Megjegyzstrgya"/>
    <w:rsid w:val="00643992"/>
    <w:rPr>
      <w:b/>
      <w:bCs/>
    </w:rPr>
  </w:style>
  <w:style w:type="character" w:styleId="Kiemels2">
    <w:name w:val="Kiemelés2"/>
    <w:qFormat/>
    <w:rsid w:val="00873111"/>
    <w:rPr>
      <w:b/>
      <w:bCs/>
    </w:rPr>
  </w:style>
  <w:style w:type="character" w:styleId="Kiemels">
    <w:name w:val="Emphasis"/>
    <w:qFormat/>
    <w:rsid w:val="00873111"/>
    <w:rPr>
      <w:i/>
      <w:iCs/>
    </w:rPr>
  </w:style>
  <w:style w:type="character" w:customStyle="1" w:styleId="xbe">
    <w:name w:val="_xbe"/>
    <w:rsid w:val="007653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4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abo.attila2@pte.h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ebook.com/InternationalSpringPT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, 2001</vt:lpstr>
    </vt:vector>
  </TitlesOfParts>
  <Company>RTK</Company>
  <LinksUpToDate>false</LinksUpToDate>
  <CharactersWithSpaces>1371</CharactersWithSpaces>
  <SharedDoc>false</SharedDoc>
  <HLinks>
    <vt:vector size="12" baseType="variant">
      <vt:variant>
        <vt:i4>2687002</vt:i4>
      </vt:variant>
      <vt:variant>
        <vt:i4>3</vt:i4>
      </vt:variant>
      <vt:variant>
        <vt:i4>0</vt:i4>
      </vt:variant>
      <vt:variant>
        <vt:i4>5</vt:i4>
      </vt:variant>
      <vt:variant>
        <vt:lpwstr>mailto:szabo.attila2@pte.hu</vt:lpwstr>
      </vt:variant>
      <vt:variant>
        <vt:lpwstr/>
      </vt:variant>
      <vt:variant>
        <vt:i4>2687014</vt:i4>
      </vt:variant>
      <vt:variant>
        <vt:i4>0</vt:i4>
      </vt:variant>
      <vt:variant>
        <vt:i4>0</vt:i4>
      </vt:variant>
      <vt:variant>
        <vt:i4>5</vt:i4>
      </vt:variant>
      <vt:variant>
        <vt:lpwstr>https://www.facebook.com/InternationalSpringPT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, 2001</dc:title>
  <dc:subject/>
  <dc:creator>JPTE</dc:creator>
  <cp:keywords/>
  <cp:lastModifiedBy>Grgurits Péter Máté</cp:lastModifiedBy>
  <cp:revision>2</cp:revision>
  <cp:lastPrinted>2018-11-29T12:08:00Z</cp:lastPrinted>
  <dcterms:created xsi:type="dcterms:W3CDTF">2020-11-19T14:11:00Z</dcterms:created>
  <dcterms:modified xsi:type="dcterms:W3CDTF">2020-11-19T14:11:00Z</dcterms:modified>
</cp:coreProperties>
</file>